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6f61023-4342-4349-b942-82278d425b1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f61023-4342-4349-b942-82278d425b1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a65f5c-a6a3-4303-8d35-1f738637665a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a65f5c-a6a3-4303-8d35-1f738637665a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dd2c57-e230-4ec4-8992-ce5bb1030a0f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dd2c57-e230-4ec4-8992-ce5bb1030a0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83e91cb-ec1a-4974-83d7-8144da0ea025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83e91cb-ec1a-4974-83d7-8144da0ea025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be8fec-f65e-4126-8b21-92b1a233f85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be8fec-f65e-4126-8b21-92b1a233f852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cb4fd73-f9e4-47af-a7ca-ff079ef138c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cb4fd73-f9e4-47af-a7ca-ff079ef138c3"/>
      <w:r>
        <w:rPr>
          <w:rFonts/>
          <w:b w:val="true"/>
        </w:rPr>
        <w:t xml:space="preserve">: </w:t>
      </w:r>
      <w:r>
        <w:t xml:space="preserve">B - Enoncé 14 : La consommation de Puff Bars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fae1e59-4ae1-431a-93db-cd4ce3cd786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fae1e59-4ae1-431a-93db-cd4ce3cd7866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539c69-c41a-4304-bbac-1a6d5648cea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539c69-c41a-4304-bbac-1a6d5648cea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3062b3-01f6-42c0-bade-a9d7dc02481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3062b3-01f6-42c0-bade-a9d7dc02481e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f92a13-4339-405b-8feb-89c31bb03fdd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f92a13-4339-405b-8feb-89c31bb03fd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46f63b-6515-45dd-97b2-28b74eaf91c0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46f63b-6515-45dd-97b2-28b74eaf91c0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3e91c14-3882-4f3d-b307-6ada9ac8114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3e91c14-3882-4f3d-b307-6ada9ac8114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8:57Z</dcterms:created>
  <dcterms:modified xsi:type="dcterms:W3CDTF">2023-04-20T11:09:0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8</vt:lpwstr>
  </property>
</Properties>
</file>